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DB7F09" w14:textId="77777777" w:rsidR="00A7781E" w:rsidRPr="00A7781E" w:rsidRDefault="00A7781E" w:rsidP="00A7781E">
      <w:pPr>
        <w:shd w:val="clear" w:color="auto" w:fill="FFFFFF"/>
        <w:spacing w:after="300" w:line="315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The final task of this capstone project is to create a presentation based on the outcomes of all tasks in previous modules and labs. Your presentation will develop into a story of all your data science journey in this project, and it should be compelling and easy to understand.</w:t>
      </w:r>
    </w:p>
    <w:p w14:paraId="60A552F6" w14:textId="77777777" w:rsidR="00A7781E" w:rsidRPr="00A7781E" w:rsidRDefault="00A7781E" w:rsidP="00A7781E">
      <w:pPr>
        <w:shd w:val="clear" w:color="auto" w:fill="FFFFFF"/>
        <w:spacing w:after="300" w:line="315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In the next exercise, you can find a provided PowerPoint template to help you get started. However, you are free to add additional slides, charts, and tables.</w:t>
      </w:r>
    </w:p>
    <w:p w14:paraId="416C8747" w14:textId="77777777" w:rsidR="00A7781E" w:rsidRPr="00A7781E" w:rsidRDefault="00A7781E" w:rsidP="00A7781E">
      <w:pPr>
        <w:shd w:val="clear" w:color="auto" w:fill="FFFFFF"/>
        <w:spacing w:line="315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There ar</w:t>
      </w:r>
      <w:bookmarkStart w:id="0" w:name="_GoBack"/>
      <w:bookmarkEnd w:id="0"/>
      <w:r w:rsidRPr="00A7781E">
        <w:rPr>
          <w:rFonts w:ascii="Arial" w:eastAsia="Times New Roman" w:hAnsi="Arial" w:cs="Arial"/>
          <w:color w:val="1F1F1F"/>
          <w:sz w:val="21"/>
          <w:szCs w:val="21"/>
        </w:rPr>
        <w:t>e a total of 40 points possible for the final assessment, and you will be graded by your peers, who are also completing this assignment.</w:t>
      </w:r>
    </w:p>
    <w:p w14:paraId="7B8E7572" w14:textId="77777777" w:rsidR="00A7781E" w:rsidRPr="00A7781E" w:rsidRDefault="00A7781E" w:rsidP="00A7781E">
      <w:pPr>
        <w:shd w:val="clear" w:color="auto" w:fill="F6FAFF"/>
        <w:spacing w:before="300" w:after="150" w:line="315" w:lineRule="atLeast"/>
        <w:outlineLvl w:val="1"/>
        <w:rPr>
          <w:rFonts w:ascii="Arial" w:eastAsia="Times New Roman" w:hAnsi="Arial" w:cs="Arial"/>
          <w:b/>
          <w:bCs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b/>
          <w:bCs/>
          <w:color w:val="1F1F1F"/>
          <w:sz w:val="21"/>
          <w:szCs w:val="21"/>
        </w:rPr>
        <w:t>Review criteria</w:t>
      </w:r>
    </w:p>
    <w:p w14:paraId="233CA1A2" w14:textId="77777777" w:rsidR="00A7781E" w:rsidRPr="00A7781E" w:rsidRDefault="00A7781E" w:rsidP="00A7781E">
      <w:pPr>
        <w:shd w:val="clear" w:color="auto" w:fill="F6FAFF"/>
        <w:spacing w:after="75" w:line="240" w:lineRule="auto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b/>
          <w:bCs/>
          <w:color w:val="656D78"/>
          <w:sz w:val="21"/>
          <w:szCs w:val="21"/>
        </w:rPr>
        <w:t>less </w:t>
      </w:r>
    </w:p>
    <w:p w14:paraId="68118A35" w14:textId="77777777" w:rsidR="00A7781E" w:rsidRPr="00A7781E" w:rsidRDefault="00A7781E" w:rsidP="00A7781E">
      <w:pPr>
        <w:shd w:val="clear" w:color="auto" w:fill="FFFFFF"/>
        <w:spacing w:after="300" w:line="315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The main grading criteria will be:</w:t>
      </w:r>
    </w:p>
    <w:p w14:paraId="03F0029A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Uploaded the URL of your GitHub repository including all the completed notebooks and Python files (1 pt)</w:t>
      </w:r>
    </w:p>
    <w:p w14:paraId="29A07E47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Uploaded your completed presentation in PDF format (1 pt)</w:t>
      </w:r>
    </w:p>
    <w:p w14:paraId="0D192357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Completed the required Executive Summary slide (1 pt)</w:t>
      </w:r>
    </w:p>
    <w:p w14:paraId="186D8744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Completed the required Introduction slide (1 pt)</w:t>
      </w:r>
    </w:p>
    <w:p w14:paraId="3CEAFA32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Completed the required data collection and data wrangling methodology related slides (1 pt)</w:t>
      </w:r>
    </w:p>
    <w:p w14:paraId="1D8D1660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Completed the required EDA and interactive visual analytics methodology related slides (3 pts)</w:t>
      </w:r>
    </w:p>
    <w:p w14:paraId="48A01BEB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Completed the required predictive analysis methodology related slides (1 pt)</w:t>
      </w:r>
    </w:p>
    <w:p w14:paraId="415BE54E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Completed the required EDA with visualization results slides (6 pts)</w:t>
      </w:r>
    </w:p>
    <w:p w14:paraId="7D78C07E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Completed the required EDA with SQL results slides (10 pts)</w:t>
      </w:r>
    </w:p>
    <w:p w14:paraId="1C7D95D7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Completed the required interactive map with Folium results slides (3 pts)</w:t>
      </w:r>
    </w:p>
    <w:p w14:paraId="18EA1A85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Completed the required Plotly Dash dashboard results slides (3 pts)</w:t>
      </w:r>
    </w:p>
    <w:p w14:paraId="680829BE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Completed the required predictive analysis (classification) results slides (6 pts)</w:t>
      </w:r>
    </w:p>
    <w:p w14:paraId="1C365E87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Completed the required Conclusion slide (1 pts)</w:t>
      </w:r>
    </w:p>
    <w:p w14:paraId="6CD52839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Applied your creativity to improve the presentation beyond the template (1 pts)</w:t>
      </w:r>
    </w:p>
    <w:p w14:paraId="487501FA" w14:textId="77777777" w:rsidR="00A7781E" w:rsidRPr="00A7781E" w:rsidRDefault="00A7781E" w:rsidP="00A7781E">
      <w:pPr>
        <w:numPr>
          <w:ilvl w:val="0"/>
          <w:numId w:val="1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Displayed any innovative insights (1 pts)</w:t>
      </w:r>
    </w:p>
    <w:p w14:paraId="4BD9A39E" w14:textId="77777777" w:rsidR="00A7781E" w:rsidRPr="00A7781E" w:rsidRDefault="00A7781E" w:rsidP="00A7781E">
      <w:pPr>
        <w:shd w:val="clear" w:color="auto" w:fill="FFFFFF"/>
        <w:spacing w:after="300" w:line="315" w:lineRule="atLeast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You will not be judged on:</w:t>
      </w:r>
    </w:p>
    <w:p w14:paraId="7766CF65" w14:textId="77777777" w:rsidR="00A7781E" w:rsidRPr="00A7781E" w:rsidRDefault="00A7781E" w:rsidP="00A7781E">
      <w:pPr>
        <w:numPr>
          <w:ilvl w:val="0"/>
          <w:numId w:val="2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Your English language, including spelling or grammatical mistakes</w:t>
      </w:r>
    </w:p>
    <w:p w14:paraId="3E2F3E38" w14:textId="77777777" w:rsidR="00A7781E" w:rsidRPr="00A7781E" w:rsidRDefault="00A7781E" w:rsidP="00A7781E">
      <w:pPr>
        <w:numPr>
          <w:ilvl w:val="0"/>
          <w:numId w:val="2"/>
        </w:numPr>
        <w:shd w:val="clear" w:color="auto" w:fill="FFFFFF"/>
        <w:spacing w:after="120" w:line="315" w:lineRule="atLeast"/>
        <w:ind w:left="450"/>
        <w:rPr>
          <w:rFonts w:ascii="Arial" w:eastAsia="Times New Roman" w:hAnsi="Arial" w:cs="Arial"/>
          <w:color w:val="1F1F1F"/>
          <w:sz w:val="21"/>
          <w:szCs w:val="21"/>
        </w:rPr>
      </w:pPr>
      <w:r w:rsidRPr="00A7781E">
        <w:rPr>
          <w:rFonts w:ascii="Arial" w:eastAsia="Times New Roman" w:hAnsi="Arial" w:cs="Arial"/>
          <w:color w:val="1F1F1F"/>
          <w:sz w:val="21"/>
          <w:szCs w:val="21"/>
        </w:rPr>
        <w:t>The content of any text or image(s) or where a link is hyperlinked to</w:t>
      </w:r>
    </w:p>
    <w:p w14:paraId="4EA5C30D" w14:textId="77777777" w:rsidR="002A2B92" w:rsidRDefault="002A2B92"/>
    <w:sectPr w:rsidR="002A2B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900E22"/>
    <w:multiLevelType w:val="multilevel"/>
    <w:tmpl w:val="E14498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5A40BB6"/>
    <w:multiLevelType w:val="multilevel"/>
    <w:tmpl w:val="D3585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NzM0MbA0MzWzMLNU0lEKTi0uzszPAykwrAUA8kf5zSwAAAA="/>
  </w:docVars>
  <w:rsids>
    <w:rsidRoot w:val="00384270"/>
    <w:rsid w:val="00066C6A"/>
    <w:rsid w:val="002A2B92"/>
    <w:rsid w:val="00384270"/>
    <w:rsid w:val="00A778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0C9F0F9-80FD-4606-9B00-A55E0821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393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50863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911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509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880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604497">
              <w:marLeft w:val="-75"/>
              <w:marRight w:val="-75"/>
              <w:marTop w:val="150"/>
              <w:marBottom w:val="7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511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27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7590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7</Words>
  <Characters>1581</Characters>
  <Application>Microsoft Office Word</Application>
  <DocSecurity>0</DocSecurity>
  <Lines>13</Lines>
  <Paragraphs>3</Paragraphs>
  <ScaleCrop>false</ScaleCrop>
  <Company/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 Jeet</dc:creator>
  <cp:keywords/>
  <dc:description/>
  <cp:lastModifiedBy>Satya Jeet</cp:lastModifiedBy>
  <cp:revision>3</cp:revision>
  <dcterms:created xsi:type="dcterms:W3CDTF">2022-07-30T17:35:00Z</dcterms:created>
  <dcterms:modified xsi:type="dcterms:W3CDTF">2022-07-30T17:36:00Z</dcterms:modified>
</cp:coreProperties>
</file>